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7958" w:rsidRDefault="00B87958" w:rsidP="0069211A">
      <w:pPr>
        <w:ind w:left="720" w:hanging="360"/>
      </w:pPr>
      <w:r>
        <w:t>pp. 9-25</w:t>
      </w:r>
    </w:p>
    <w:p w:rsidR="00BF05E4" w:rsidRDefault="00BF05E4" w:rsidP="0069211A">
      <w:pPr>
        <w:ind w:left="720" w:hanging="360"/>
      </w:pPr>
      <w:r>
        <w:t>While you are reading the text, try to think of any examples (from any</w:t>
      </w:r>
      <w:r>
        <w:rPr>
          <w:i/>
        </w:rPr>
        <w:t xml:space="preserve"> </w:t>
      </w:r>
      <w:r>
        <w:t>literary work that you know, or from your own life, or from a friend’s life) of the psychoanalytical phenomena that the text mentions.</w:t>
      </w:r>
    </w:p>
    <w:p w:rsidR="00F86E5F" w:rsidRDefault="0069211A" w:rsidP="0069211A">
      <w:pPr>
        <w:pStyle w:val="Listaszerbekezds"/>
        <w:numPr>
          <w:ilvl w:val="0"/>
          <w:numId w:val="1"/>
        </w:numPr>
      </w:pPr>
      <w:r>
        <w:t>Explain: “You can’t always get what you want… but you get what you need”</w:t>
      </w:r>
      <w:bookmarkStart w:id="0" w:name="_GoBack"/>
      <w:bookmarkEnd w:id="0"/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How does the unconscious come into being?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What is the difference between unconscious and preconscious?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What does it mean to “play out” or to “act out”? Give examples!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What is the role of the family in Freudian theory?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What is the Oedipal conflict? Check the story of Oedipus!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What does it mean that sibling rivalry and the Oedipal conflict are “developmental stages”?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 xml:space="preserve">Try to apply the description on p. 12 to </w:t>
      </w:r>
      <w:r w:rsidRPr="00776816">
        <w:rPr>
          <w:i/>
        </w:rPr>
        <w:t>The Great Gatsby</w:t>
      </w:r>
      <w:r>
        <w:t>!</w:t>
      </w:r>
    </w:p>
    <w:p w:rsidR="0069211A" w:rsidRDefault="0069211A" w:rsidP="0069211A">
      <w:pPr>
        <w:pStyle w:val="Listaszerbekezds"/>
        <w:numPr>
          <w:ilvl w:val="0"/>
          <w:numId w:val="1"/>
        </w:numPr>
      </w:pPr>
      <w:r>
        <w:t>Explain: “defense”. What are the defen</w:t>
      </w:r>
      <w:r w:rsidR="00776816">
        <w:t>s</w:t>
      </w:r>
      <w:r>
        <w:t xml:space="preserve">e mechanisms enumerated in the </w:t>
      </w:r>
      <w:r w:rsidR="00BF05E4">
        <w:t>text</w:t>
      </w:r>
      <w:r>
        <w:t xml:space="preserve">? </w:t>
      </w:r>
      <w:r w:rsidR="00776816">
        <w:t xml:space="preserve">Can you think of examples (not mentioned in the </w:t>
      </w:r>
      <w:r w:rsidR="00BF05E4">
        <w:t>text</w:t>
      </w:r>
      <w:r w:rsidR="00776816">
        <w:t>) for these various defenses?</w:t>
      </w:r>
    </w:p>
    <w:p w:rsidR="00776816" w:rsidRDefault="00776816" w:rsidP="0069211A">
      <w:pPr>
        <w:pStyle w:val="Listaszerbekezds"/>
        <w:numPr>
          <w:ilvl w:val="0"/>
          <w:numId w:val="1"/>
        </w:numPr>
      </w:pPr>
      <w:r>
        <w:t xml:space="preserve"> What is regression? Can you think of an example? </w:t>
      </w:r>
    </w:p>
    <w:p w:rsidR="0069211A" w:rsidRDefault="00776816" w:rsidP="00776816">
      <w:pPr>
        <w:pStyle w:val="Listaszerbekezds"/>
        <w:numPr>
          <w:ilvl w:val="0"/>
          <w:numId w:val="1"/>
        </w:numPr>
      </w:pPr>
      <w:r>
        <w:t xml:space="preserve"> What is “fear of intimacy”? Can you connect it to </w:t>
      </w:r>
      <w:r w:rsidRPr="00776816">
        <w:rPr>
          <w:i/>
        </w:rPr>
        <w:t>The Great Gatsby</w:t>
      </w:r>
      <w:r>
        <w:t>?</w:t>
      </w:r>
    </w:p>
    <w:p w:rsidR="00776816" w:rsidRDefault="00776816" w:rsidP="00776816">
      <w:pPr>
        <w:pStyle w:val="Listaszerbekezds"/>
        <w:numPr>
          <w:ilvl w:val="0"/>
          <w:numId w:val="1"/>
        </w:numPr>
      </w:pPr>
      <w:r>
        <w:t xml:space="preserve">What issues can make us anxious? </w:t>
      </w:r>
      <w:r w:rsidR="00BF05E4">
        <w:t>Think of examples.</w:t>
      </w:r>
    </w:p>
    <w:p w:rsidR="00776816" w:rsidRDefault="00776816" w:rsidP="00776816">
      <w:pPr>
        <w:pStyle w:val="Listaszerbekezds"/>
        <w:numPr>
          <w:ilvl w:val="0"/>
          <w:numId w:val="1"/>
        </w:numPr>
      </w:pPr>
      <w:r>
        <w:t xml:space="preserve"> What do they have to do with repression?</w:t>
      </w:r>
    </w:p>
    <w:p w:rsidR="00776816" w:rsidRPr="00776816" w:rsidRDefault="00776816" w:rsidP="00776816">
      <w:pPr>
        <w:pStyle w:val="Listaszerbekezds"/>
        <w:numPr>
          <w:ilvl w:val="0"/>
          <w:numId w:val="1"/>
        </w:numPr>
        <w:rPr>
          <w:b/>
        </w:rPr>
      </w:pPr>
      <w:r w:rsidRPr="00776816">
        <w:rPr>
          <w:b/>
        </w:rPr>
        <w:t xml:space="preserve"> Can we analyze literary characters using these concepts? If yes, why, if not, why not?</w:t>
      </w:r>
      <w:r>
        <w:rPr>
          <w:b/>
        </w:rPr>
        <w:t xml:space="preserve"> </w:t>
      </w:r>
    </w:p>
    <w:p w:rsidR="00776816" w:rsidRPr="00776816" w:rsidRDefault="00776816" w:rsidP="00776816">
      <w:pPr>
        <w:pStyle w:val="Listaszerbekezds"/>
        <w:numPr>
          <w:ilvl w:val="0"/>
          <w:numId w:val="1"/>
        </w:numPr>
      </w:pPr>
      <w:r w:rsidRPr="00776816">
        <w:t xml:space="preserve"> What is dream displacement and dream condensation?</w:t>
      </w:r>
    </w:p>
    <w:p w:rsidR="00776816" w:rsidRDefault="00776816" w:rsidP="00776816">
      <w:pPr>
        <w:pStyle w:val="Listaszerbekezds"/>
        <w:numPr>
          <w:ilvl w:val="0"/>
          <w:numId w:val="1"/>
        </w:numPr>
      </w:pPr>
      <w:r w:rsidRPr="00776816">
        <w:t xml:space="preserve"> What is the difference between latent content and manifest content?</w:t>
      </w:r>
      <w:r w:rsidR="001652DF">
        <w:t xml:space="preserve"> Primary revision </w:t>
      </w:r>
      <w:r w:rsidR="00BF05E4">
        <w:t xml:space="preserve">and </w:t>
      </w:r>
      <w:r w:rsidR="001652DF">
        <w:t>secondary revision?</w:t>
      </w:r>
    </w:p>
    <w:p w:rsidR="001652DF" w:rsidRDefault="001652DF" w:rsidP="00776816">
      <w:pPr>
        <w:pStyle w:val="Listaszerbekezds"/>
        <w:numPr>
          <w:ilvl w:val="0"/>
          <w:numId w:val="1"/>
        </w:numPr>
      </w:pPr>
      <w:r>
        <w:t xml:space="preserve"> How about the characters in our dreams? What does th</w:t>
      </w:r>
      <w:r w:rsidR="00BF05E4">
        <w:t>e</w:t>
      </w:r>
      <w:r>
        <w:t xml:space="preserve"> </w:t>
      </w:r>
      <w:r w:rsidR="00BF05E4">
        <w:t xml:space="preserve">2d </w:t>
      </w:r>
      <w:r>
        <w:t xml:space="preserve">paragraph </w:t>
      </w:r>
      <w:r w:rsidR="00BF05E4">
        <w:t xml:space="preserve">on p. 16. </w:t>
      </w:r>
      <w:r>
        <w:t>tell about our ability to interpret dreams? And literature? What do you need in order to understand symbols? (Apart from the dream itself)</w:t>
      </w:r>
    </w:p>
    <w:p w:rsidR="001652DF" w:rsidRDefault="001652DF" w:rsidP="00776816">
      <w:pPr>
        <w:pStyle w:val="Listaszerbekezds"/>
        <w:numPr>
          <w:ilvl w:val="0"/>
          <w:numId w:val="1"/>
        </w:numPr>
      </w:pPr>
      <w:r>
        <w:t xml:space="preserve"> Give examples </w:t>
      </w:r>
      <w:r w:rsidR="008D0765">
        <w:t>of</w:t>
      </w:r>
      <w:r>
        <w:t xml:space="preserve"> male imagery</w:t>
      </w:r>
    </w:p>
    <w:p w:rsidR="001652DF" w:rsidRDefault="001652DF" w:rsidP="00776816">
      <w:pPr>
        <w:pStyle w:val="Listaszerbekezds"/>
        <w:numPr>
          <w:ilvl w:val="0"/>
          <w:numId w:val="1"/>
        </w:numPr>
      </w:pPr>
      <w:r>
        <w:t xml:space="preserve"> Give examples </w:t>
      </w:r>
      <w:r w:rsidR="008D0765">
        <w:t>of</w:t>
      </w:r>
      <w:r>
        <w:t xml:space="preserve"> female imagery</w:t>
      </w:r>
    </w:p>
    <w:p w:rsidR="00BF084D" w:rsidRDefault="00BF084D" w:rsidP="00776816">
      <w:pPr>
        <w:pStyle w:val="Listaszerbekezds"/>
        <w:numPr>
          <w:ilvl w:val="0"/>
          <w:numId w:val="1"/>
        </w:numPr>
      </w:pPr>
      <w:r>
        <w:t xml:space="preserve"> What is the death drive? (</w:t>
      </w:r>
      <w:r w:rsidRPr="00BF084D">
        <w:rPr>
          <w:i/>
        </w:rPr>
        <w:t>Thanatos</w:t>
      </w:r>
      <w:r>
        <w:t>)</w:t>
      </w:r>
    </w:p>
    <w:p w:rsidR="00BF084D" w:rsidRDefault="00BF084D" w:rsidP="00776816">
      <w:pPr>
        <w:pStyle w:val="Listaszerbekezds"/>
        <w:numPr>
          <w:ilvl w:val="0"/>
          <w:numId w:val="1"/>
        </w:numPr>
      </w:pPr>
      <w:r>
        <w:t xml:space="preserve">What kind of fears and </w:t>
      </w:r>
      <w:r w:rsidR="008D0765">
        <w:t>behaviors</w:t>
      </w:r>
      <w:r>
        <w:t xml:space="preserve"> are associated with the fear of death?</w:t>
      </w:r>
    </w:p>
    <w:p w:rsidR="00BF084D" w:rsidRDefault="00BF084D" w:rsidP="00776816">
      <w:pPr>
        <w:pStyle w:val="Listaszerbekezds"/>
        <w:numPr>
          <w:ilvl w:val="0"/>
          <w:numId w:val="1"/>
        </w:numPr>
      </w:pPr>
      <w:r>
        <w:t xml:space="preserve"> What is Freud’s understanding of the meaning of sex? Can you reconstitute the argument on pp. 19-21 in a linear way? What does it really say? What is the relationship between </w:t>
      </w:r>
      <w:proofErr w:type="spellStart"/>
      <w:r w:rsidRPr="00BF05E4">
        <w:rPr>
          <w:i/>
        </w:rPr>
        <w:t>eros</w:t>
      </w:r>
      <w:proofErr w:type="spellEnd"/>
      <w:r>
        <w:t xml:space="preserve"> – sex drive – and our everyday </w:t>
      </w:r>
      <w:r w:rsidR="008D0765">
        <w:t>behavior</w:t>
      </w:r>
      <w:r>
        <w:t>?</w:t>
      </w:r>
      <w:r w:rsidR="00BF05E4">
        <w:t xml:space="preserve"> Can you think of ways in which </w:t>
      </w:r>
      <w:proofErr w:type="spellStart"/>
      <w:r w:rsidR="00BF05E4">
        <w:t>thes</w:t>
      </w:r>
      <w:proofErr w:type="spellEnd"/>
      <w:r w:rsidR="00BF05E4">
        <w:t xml:space="preserve"> are connected to </w:t>
      </w:r>
      <w:proofErr w:type="spellStart"/>
      <w:r w:rsidR="00BF05E4">
        <w:t>denfense</w:t>
      </w:r>
      <w:proofErr w:type="spellEnd"/>
      <w:r w:rsidR="00BF05E4">
        <w:t xml:space="preserve"> mechanisms? (Give examples)</w:t>
      </w:r>
    </w:p>
    <w:p w:rsidR="008A50C1" w:rsidRDefault="008A50C1" w:rsidP="00776816">
      <w:pPr>
        <w:pStyle w:val="Listaszerbekezds"/>
        <w:numPr>
          <w:ilvl w:val="0"/>
          <w:numId w:val="1"/>
        </w:numPr>
      </w:pPr>
      <w:r>
        <w:t xml:space="preserve"> Try to draw a detailed chart of Lacan’s theory of the child’s development based on pp. 21-25 (you can stop at p. 25)</w:t>
      </w:r>
    </w:p>
    <w:p w:rsidR="00BF084D" w:rsidRPr="00776816" w:rsidRDefault="00BF084D" w:rsidP="00BF084D">
      <w:pPr>
        <w:pStyle w:val="Listaszerbekezds"/>
      </w:pPr>
      <w:r>
        <w:t xml:space="preserve"> </w:t>
      </w:r>
    </w:p>
    <w:sectPr w:rsidR="00BF084D" w:rsidRPr="007768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C70E3"/>
    <w:multiLevelType w:val="hybridMultilevel"/>
    <w:tmpl w:val="AB8A50A6"/>
    <w:lvl w:ilvl="0" w:tplc="D278DC8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1NLM0tzA1MTE1MLdQ0lEKTi0uzszPAykwrAUAnwelbywAAAA="/>
  </w:docVars>
  <w:rsids>
    <w:rsidRoot w:val="0069211A"/>
    <w:rsid w:val="001652DF"/>
    <w:rsid w:val="0069211A"/>
    <w:rsid w:val="00776816"/>
    <w:rsid w:val="008A50C1"/>
    <w:rsid w:val="008D0765"/>
    <w:rsid w:val="00B87958"/>
    <w:rsid w:val="00BF05E4"/>
    <w:rsid w:val="00BF084D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7C2DFF"/>
  <w15:chartTrackingRefBased/>
  <w15:docId w15:val="{0E27D665-4E14-430E-9BBA-0C5151E0C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692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76</Words>
  <Characters>1784</Characters>
  <Application>Microsoft Office Word</Application>
  <DocSecurity>0</DocSecurity>
  <Lines>36</Lines>
  <Paragraphs>3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4</cp:revision>
  <dcterms:created xsi:type="dcterms:W3CDTF">2025-02-21T07:36:00Z</dcterms:created>
  <dcterms:modified xsi:type="dcterms:W3CDTF">2025-02-2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8793b0-842e-4c92-92e2-caa2f22182b2</vt:lpwstr>
  </property>
</Properties>
</file>